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2F593" w14:textId="7F367B86" w:rsidR="00FC29F1" w:rsidRPr="00EB2256" w:rsidRDefault="00FC29F1" w:rsidP="00EB2256">
      <w:r>
        <w:rPr>
          <w:sz w:val="36"/>
        </w:rPr>
        <w:br/>
      </w:r>
      <w:r w:rsidRPr="00EB2256">
        <w:t xml:space="preserve">Fullt navn: </w:t>
      </w:r>
    </w:p>
    <w:p w14:paraId="2BD3C7CB" w14:textId="38C27DF4" w:rsidR="00FC29F1" w:rsidRPr="00EB2256" w:rsidRDefault="00FC29F1" w:rsidP="00EB2256">
      <w:r w:rsidRPr="008F137D">
        <w:t>Del 1</w:t>
      </w:r>
      <w:r w:rsidR="00EB2256">
        <w:t xml:space="preserve"> -</w:t>
      </w:r>
      <w:r w:rsidRPr="00EB2256">
        <w:t xml:space="preserve"> Oppgi lønnet/ulønnet arbeid du mener er relevant for opptak.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1838"/>
        <w:gridCol w:w="1559"/>
        <w:gridCol w:w="2835"/>
        <w:gridCol w:w="1701"/>
        <w:gridCol w:w="7455"/>
      </w:tblGrid>
      <w:tr w:rsidR="00FC29F1" w:rsidRPr="008F137D" w14:paraId="55EF89C7" w14:textId="77777777" w:rsidTr="00391684">
        <w:tc>
          <w:tcPr>
            <w:tcW w:w="1838" w:type="dxa"/>
          </w:tcPr>
          <w:p w14:paraId="76A483D8" w14:textId="77777777" w:rsidR="00FC29F1" w:rsidRPr="008F137D" w:rsidRDefault="00FC29F1" w:rsidP="00EB2256">
            <w:r w:rsidRPr="008F137D">
              <w:t>Stillingstittel</w:t>
            </w:r>
          </w:p>
        </w:tc>
        <w:tc>
          <w:tcPr>
            <w:tcW w:w="1559" w:type="dxa"/>
          </w:tcPr>
          <w:p w14:paraId="2062F227" w14:textId="77777777" w:rsidR="00FC29F1" w:rsidRPr="008F137D" w:rsidRDefault="00FC29F1" w:rsidP="00EB2256">
            <w:r w:rsidRPr="008F137D">
              <w:t>Arbeidsgiver</w:t>
            </w:r>
          </w:p>
        </w:tc>
        <w:tc>
          <w:tcPr>
            <w:tcW w:w="2835" w:type="dxa"/>
          </w:tcPr>
          <w:p w14:paraId="0EF07F3D" w14:textId="77777777" w:rsidR="00FC29F1" w:rsidRPr="008F137D" w:rsidRDefault="00FC29F1" w:rsidP="00EB2256">
            <w:r w:rsidRPr="008F137D">
              <w:t>Periode (start- og sluttdato)</w:t>
            </w:r>
          </w:p>
        </w:tc>
        <w:tc>
          <w:tcPr>
            <w:tcW w:w="1701" w:type="dxa"/>
          </w:tcPr>
          <w:p w14:paraId="3B4DFC0F" w14:textId="77777777" w:rsidR="00FC29F1" w:rsidRPr="008F137D" w:rsidRDefault="00FC29F1" w:rsidP="00EB2256">
            <w:r w:rsidRPr="008F137D">
              <w:t>Stillingsprosent</w:t>
            </w:r>
          </w:p>
        </w:tc>
        <w:tc>
          <w:tcPr>
            <w:tcW w:w="7455" w:type="dxa"/>
          </w:tcPr>
          <w:p w14:paraId="39CBAE6E" w14:textId="3767CE73" w:rsidR="00FC29F1" w:rsidRPr="008F137D" w:rsidRDefault="00FC29F1" w:rsidP="00EB2256">
            <w:r w:rsidRPr="008F137D">
              <w:t>Arbeidsoppgaver</w:t>
            </w:r>
          </w:p>
        </w:tc>
      </w:tr>
      <w:tr w:rsidR="00FC29F1" w:rsidRPr="008F137D" w14:paraId="341EFB19" w14:textId="77777777" w:rsidTr="00391684">
        <w:trPr>
          <w:trHeight w:val="601"/>
        </w:trPr>
        <w:tc>
          <w:tcPr>
            <w:tcW w:w="1838" w:type="dxa"/>
          </w:tcPr>
          <w:p w14:paraId="61856CA2" w14:textId="77777777" w:rsidR="00FC29F1" w:rsidRPr="008F137D" w:rsidRDefault="00FC29F1" w:rsidP="00EB2256"/>
        </w:tc>
        <w:tc>
          <w:tcPr>
            <w:tcW w:w="1559" w:type="dxa"/>
          </w:tcPr>
          <w:p w14:paraId="56A57EC8" w14:textId="77777777" w:rsidR="00FC29F1" w:rsidRPr="008F137D" w:rsidRDefault="00FC29F1" w:rsidP="00EB2256"/>
        </w:tc>
        <w:tc>
          <w:tcPr>
            <w:tcW w:w="2835" w:type="dxa"/>
          </w:tcPr>
          <w:p w14:paraId="25FDA922" w14:textId="77777777" w:rsidR="00FC29F1" w:rsidRPr="008F137D" w:rsidRDefault="00FC29F1" w:rsidP="00EB2256"/>
        </w:tc>
        <w:tc>
          <w:tcPr>
            <w:tcW w:w="1701" w:type="dxa"/>
          </w:tcPr>
          <w:p w14:paraId="0F4E351A" w14:textId="77777777" w:rsidR="00FC29F1" w:rsidRPr="008F137D" w:rsidRDefault="00FC29F1" w:rsidP="00EB2256"/>
        </w:tc>
        <w:tc>
          <w:tcPr>
            <w:tcW w:w="7455" w:type="dxa"/>
          </w:tcPr>
          <w:p w14:paraId="4657DF51" w14:textId="77777777" w:rsidR="00FC29F1" w:rsidRPr="008F137D" w:rsidRDefault="00FC29F1" w:rsidP="00EB2256"/>
        </w:tc>
      </w:tr>
    </w:tbl>
    <w:p w14:paraId="2393AB4D" w14:textId="3A6106ED" w:rsidR="00FC29F1" w:rsidRPr="008F137D" w:rsidRDefault="00FC29F1" w:rsidP="00EB2256">
      <w:r w:rsidRPr="008F137D">
        <w:t>Del 2</w:t>
      </w:r>
      <w:r w:rsidR="00EB2256">
        <w:t xml:space="preserve"> -</w:t>
      </w:r>
      <w:r w:rsidRPr="008F137D">
        <w:t xml:space="preserve"> Gjør rede for hvordan ovennevnte yrkes</w:t>
      </w:r>
      <w:r w:rsidR="00930BF7" w:rsidRPr="008F137D">
        <w:t>praksis</w:t>
      </w:r>
      <w:r w:rsidRPr="008F137D">
        <w:t xml:space="preserve"> kvalifiserer deg for opptak (maks </w:t>
      </w:r>
      <w:r w:rsidR="00B07F4B" w:rsidRPr="008F137D">
        <w:t>500 ord)</w:t>
      </w:r>
      <w:r w:rsidRPr="008F137D">
        <w:t>.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15388"/>
      </w:tblGrid>
      <w:tr w:rsidR="00FC29F1" w:rsidRPr="008F137D" w14:paraId="1777BEF1" w14:textId="77777777" w:rsidTr="00391684">
        <w:trPr>
          <w:trHeight w:val="2343"/>
        </w:trPr>
        <w:tc>
          <w:tcPr>
            <w:tcW w:w="15388" w:type="dxa"/>
          </w:tcPr>
          <w:p w14:paraId="731F6BCE" w14:textId="77777777" w:rsidR="00FC29F1" w:rsidRPr="008F137D" w:rsidRDefault="00FC29F1" w:rsidP="00EB2256">
            <w:r w:rsidRPr="008F137D">
              <w:t>Formidlingskompetanse</w:t>
            </w:r>
          </w:p>
        </w:tc>
      </w:tr>
      <w:tr w:rsidR="00FC29F1" w:rsidRPr="008F137D" w14:paraId="0813EE20" w14:textId="77777777" w:rsidTr="00391684">
        <w:trPr>
          <w:trHeight w:val="2414"/>
        </w:trPr>
        <w:tc>
          <w:tcPr>
            <w:tcW w:w="15388" w:type="dxa"/>
          </w:tcPr>
          <w:p w14:paraId="67E4D5D3" w14:textId="77777777" w:rsidR="00FC29F1" w:rsidRPr="008F137D" w:rsidRDefault="00FC29F1" w:rsidP="00EB2256">
            <w:r w:rsidRPr="008F137D">
              <w:t>Fortolkningskompetanse</w:t>
            </w:r>
          </w:p>
          <w:p w14:paraId="50EBFB49" w14:textId="77777777" w:rsidR="00FC29F1" w:rsidRPr="008F137D" w:rsidRDefault="00FC29F1" w:rsidP="00EB2256"/>
        </w:tc>
      </w:tr>
      <w:tr w:rsidR="00FC29F1" w14:paraId="24C89677" w14:textId="77777777" w:rsidTr="00391684">
        <w:trPr>
          <w:trHeight w:val="2361"/>
        </w:trPr>
        <w:tc>
          <w:tcPr>
            <w:tcW w:w="15388" w:type="dxa"/>
          </w:tcPr>
          <w:p w14:paraId="7FA2E37D" w14:textId="77777777" w:rsidR="00FC29F1" w:rsidRPr="00C07F5C" w:rsidRDefault="00FC29F1" w:rsidP="00EB2256">
            <w:proofErr w:type="spellStart"/>
            <w:r w:rsidRPr="008F137D">
              <w:t>Relasjonskompetanse</w:t>
            </w:r>
            <w:proofErr w:type="spellEnd"/>
          </w:p>
          <w:p w14:paraId="26FE3683" w14:textId="77777777" w:rsidR="00FC29F1" w:rsidRPr="00C07F5C" w:rsidRDefault="00FC29F1" w:rsidP="00EB2256"/>
          <w:p w14:paraId="017DFC10" w14:textId="77777777" w:rsidR="00FC29F1" w:rsidRPr="00C07F5C" w:rsidRDefault="00FC29F1" w:rsidP="00EB2256"/>
          <w:p w14:paraId="593B9554" w14:textId="77777777" w:rsidR="00FC29F1" w:rsidRPr="00C07F5C" w:rsidRDefault="00FC29F1" w:rsidP="00EB2256"/>
          <w:p w14:paraId="5DDC951A" w14:textId="77777777" w:rsidR="00FC29F1" w:rsidRPr="00C07F5C" w:rsidRDefault="00FC29F1" w:rsidP="00EB2256"/>
          <w:p w14:paraId="7250E6BA" w14:textId="77777777" w:rsidR="00FC29F1" w:rsidRPr="00C07F5C" w:rsidRDefault="00FC29F1" w:rsidP="00EB2256"/>
          <w:p w14:paraId="24B05712" w14:textId="77777777" w:rsidR="00FC29F1" w:rsidRPr="00C07F5C" w:rsidRDefault="00FC29F1" w:rsidP="00EB2256"/>
          <w:p w14:paraId="1C091DCA" w14:textId="77777777" w:rsidR="00FC29F1" w:rsidRPr="00C07F5C" w:rsidRDefault="00FC29F1" w:rsidP="00EB2256"/>
        </w:tc>
      </w:tr>
    </w:tbl>
    <w:p w14:paraId="26995985" w14:textId="501D5B5D" w:rsidR="00513260" w:rsidRPr="00FC29F1" w:rsidRDefault="00513260" w:rsidP="00930BF7"/>
    <w:sectPr w:rsidR="00513260" w:rsidRPr="00FC29F1" w:rsidSect="00D3301A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3D95C" w14:textId="77777777" w:rsidR="00DD475A" w:rsidRDefault="00DD475A" w:rsidP="00D3301A">
      <w:pPr>
        <w:spacing w:after="0" w:line="240" w:lineRule="auto"/>
      </w:pPr>
      <w:r>
        <w:separator/>
      </w:r>
    </w:p>
  </w:endnote>
  <w:endnote w:type="continuationSeparator" w:id="0">
    <w:p w14:paraId="0F167E8D" w14:textId="77777777" w:rsidR="00DD475A" w:rsidRDefault="00DD475A" w:rsidP="00D33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364D6" w14:textId="77777777" w:rsidR="00DD475A" w:rsidRDefault="00DD475A" w:rsidP="00D3301A">
      <w:pPr>
        <w:spacing w:after="0" w:line="240" w:lineRule="auto"/>
      </w:pPr>
      <w:r>
        <w:separator/>
      </w:r>
    </w:p>
  </w:footnote>
  <w:footnote w:type="continuationSeparator" w:id="0">
    <w:p w14:paraId="45FAE268" w14:textId="77777777" w:rsidR="00DD475A" w:rsidRDefault="00DD475A" w:rsidP="00D330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2E9D3" w14:textId="6F1A68B6" w:rsidR="00D3301A" w:rsidRPr="006A66F5" w:rsidRDefault="00D3301A" w:rsidP="00C07F5C">
    <w:pPr>
      <w:pStyle w:val="Topptekst"/>
      <w:jc w:val="right"/>
      <w:rPr>
        <w:rFonts w:asciiTheme="majorHAnsi" w:hAnsiTheme="majorHAnsi" w:cstheme="majorHAnsi"/>
      </w:rPr>
    </w:pPr>
    <w:r w:rsidRPr="00125842">
      <w:rPr>
        <w:rFonts w:ascii="Garamond" w:hAnsi="Garamond"/>
        <w:noProof/>
      </w:rPr>
      <w:drawing>
        <wp:anchor distT="0" distB="0" distL="114300" distR="114300" simplePos="0" relativeHeight="251659264" behindDoc="0" locked="0" layoutInCell="1" allowOverlap="1" wp14:anchorId="639981DA" wp14:editId="460B9F40">
          <wp:simplePos x="0" y="0"/>
          <wp:positionH relativeFrom="column">
            <wp:posOffset>-304800</wp:posOffset>
          </wp:positionH>
          <wp:positionV relativeFrom="paragraph">
            <wp:posOffset>-297815</wp:posOffset>
          </wp:positionV>
          <wp:extent cx="1640639" cy="390525"/>
          <wp:effectExtent l="0" t="0" r="0" b="0"/>
          <wp:wrapNone/>
          <wp:docPr id="1" name="Bild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F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0639" cy="390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7F5C">
      <w:tab/>
    </w:r>
    <w:r w:rsidR="00C07F5C">
      <w:tab/>
    </w:r>
    <w:r w:rsidR="00C07F5C" w:rsidRPr="006A66F5">
      <w:rPr>
        <w:rFonts w:asciiTheme="majorHAnsi" w:hAnsiTheme="majorHAnsi" w:cstheme="majorHAnsi"/>
      </w:rPr>
      <w:t>Redegjørelse: søknad om opptak til Erfaringsbasert master: Prest</w:t>
    </w:r>
    <w:r w:rsidR="00C07F5C" w:rsidRPr="006A66F5">
      <w:rPr>
        <w:rFonts w:asciiTheme="majorHAnsi" w:hAnsiTheme="majorHAnsi" w:cstheme="majorHAnsi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2181"/>
    <w:multiLevelType w:val="hybridMultilevel"/>
    <w:tmpl w:val="4D6694FC"/>
    <w:lvl w:ilvl="0" w:tplc="FC9EC79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tzQ3tbAwNTK1MLFQ0lEKTi0uzszPAykwrAUAAQ4ezCwAAAA="/>
  </w:docVars>
  <w:rsids>
    <w:rsidRoot w:val="00D3301A"/>
    <w:rsid w:val="00045894"/>
    <w:rsid w:val="000A5C50"/>
    <w:rsid w:val="00210B70"/>
    <w:rsid w:val="003066F3"/>
    <w:rsid w:val="003A1FE9"/>
    <w:rsid w:val="00472195"/>
    <w:rsid w:val="004A794A"/>
    <w:rsid w:val="00513260"/>
    <w:rsid w:val="005502D3"/>
    <w:rsid w:val="00582913"/>
    <w:rsid w:val="006500F2"/>
    <w:rsid w:val="006A66F5"/>
    <w:rsid w:val="00814951"/>
    <w:rsid w:val="0084772F"/>
    <w:rsid w:val="00876CB8"/>
    <w:rsid w:val="008F137D"/>
    <w:rsid w:val="00930BF7"/>
    <w:rsid w:val="00996C40"/>
    <w:rsid w:val="009C2B6A"/>
    <w:rsid w:val="00A47415"/>
    <w:rsid w:val="00A56A8D"/>
    <w:rsid w:val="00AA1ED9"/>
    <w:rsid w:val="00B04E5C"/>
    <w:rsid w:val="00B07F4B"/>
    <w:rsid w:val="00B857D7"/>
    <w:rsid w:val="00C07F5C"/>
    <w:rsid w:val="00D3301A"/>
    <w:rsid w:val="00DB4332"/>
    <w:rsid w:val="00DD475A"/>
    <w:rsid w:val="00EB2256"/>
    <w:rsid w:val="00F00E0C"/>
    <w:rsid w:val="00F24E94"/>
    <w:rsid w:val="00FB05D6"/>
    <w:rsid w:val="00FC2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4BDD3D"/>
  <w15:chartTrackingRefBased/>
  <w15:docId w15:val="{FF2A18E1-C74A-4E50-BA48-CD74D8F33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9F1"/>
  </w:style>
  <w:style w:type="paragraph" w:styleId="Overskrift5">
    <w:name w:val="heading 5"/>
    <w:basedOn w:val="Normal"/>
    <w:next w:val="Normal"/>
    <w:link w:val="Overskrift5Tegn"/>
    <w:uiPriority w:val="9"/>
    <w:unhideWhenUsed/>
    <w:qFormat/>
    <w:rsid w:val="00C07F5C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default="1" w:styleId="Standardskriftforavsnitt">
    <w:name w:val="Default Paragraph Font"/>
    <w:uiPriority w:val="1"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uiPriority w:val="99"/>
    <w:unhideWhenUsed/>
    <w:rsid w:val="00D330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D3301A"/>
  </w:style>
  <w:style w:type="paragraph" w:styleId="Bunntekst">
    <w:name w:val="footer"/>
    <w:basedOn w:val="Normal"/>
    <w:link w:val="BunntekstTegn"/>
    <w:uiPriority w:val="99"/>
    <w:unhideWhenUsed/>
    <w:rsid w:val="00D330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D3301A"/>
  </w:style>
  <w:style w:type="table" w:styleId="Tabellrutenett">
    <w:name w:val="Table Grid"/>
    <w:basedOn w:val="Vanligtabell"/>
    <w:uiPriority w:val="39"/>
    <w:rsid w:val="00D330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5Tegn">
    <w:name w:val="Overskrift 5 Tegn"/>
    <w:basedOn w:val="Standardskriftforavsnitt"/>
    <w:link w:val="Overskrift5"/>
    <w:uiPriority w:val="9"/>
    <w:rsid w:val="00C07F5C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Ingenmellomrom">
    <w:name w:val="No Spacing"/>
    <w:uiPriority w:val="1"/>
    <w:qFormat/>
    <w:rsid w:val="00C07F5C"/>
    <w:pPr>
      <w:spacing w:after="0" w:line="240" w:lineRule="auto"/>
    </w:pPr>
    <w:rPr>
      <w:rFonts w:ascii="Garamond" w:hAnsi="Garamond"/>
      <w:sz w:val="24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A56A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A56A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6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la Elizabeth Collington-Hanna</dc:creator>
  <cp:keywords/>
  <dc:description/>
  <cp:lastModifiedBy>Camilla Elizabeth Collington-Hanna</cp:lastModifiedBy>
  <cp:revision>2</cp:revision>
  <dcterms:created xsi:type="dcterms:W3CDTF">2024-02-01T12:37:00Z</dcterms:created>
  <dcterms:modified xsi:type="dcterms:W3CDTF">2024-02-01T12:37:00Z</dcterms:modified>
</cp:coreProperties>
</file>